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6545" w:rsidRPr="00F040D4" w:rsidRDefault="00F040D4" w:rsidP="00436545">
      <w:pPr>
        <w:rPr>
          <w:b/>
          <w:noProof/>
        </w:rPr>
      </w:pPr>
      <w:r>
        <w:rPr>
          <w:b/>
          <w:noProof/>
        </w:rPr>
        <w:t xml:space="preserve">My </w:t>
      </w:r>
      <w:r w:rsidRPr="00F040D4">
        <w:rPr>
          <w:b/>
          <w:noProof/>
        </w:rPr>
        <w:t>Marathon week notes</w:t>
      </w:r>
    </w:p>
    <w:p w:rsidR="00F040D4" w:rsidRDefault="00F040D4" w:rsidP="00436545">
      <w:pPr>
        <w:rPr>
          <w:noProof/>
        </w:rPr>
      </w:pPr>
    </w:p>
    <w:p w:rsidR="00F040D4" w:rsidRDefault="00F040D4" w:rsidP="00436545">
      <w:pPr>
        <w:rPr>
          <w:noProof/>
        </w:rPr>
      </w:pPr>
    </w:p>
    <w:p w:rsidR="00436545" w:rsidRDefault="00F040D4" w:rsidP="00436545">
      <w:pPr>
        <w:rPr>
          <w:noProof/>
        </w:rPr>
      </w:pPr>
      <w:r>
        <w:rPr>
          <w:noProof/>
        </w:rPr>
        <w:t xml:space="preserve">Drink a </w:t>
      </w:r>
      <w:r w:rsidR="00436545">
        <w:rPr>
          <w:noProof/>
        </w:rPr>
        <w:t xml:space="preserve">bottle of sports drink every day this week, 1  before the race </w:t>
      </w:r>
    </w:p>
    <w:p w:rsidR="00436545" w:rsidRDefault="00436545" w:rsidP="00436545">
      <w:pPr>
        <w:rPr>
          <w:noProof/>
        </w:rPr>
      </w:pPr>
    </w:p>
    <w:p w:rsidR="00436545" w:rsidRDefault="00F040D4" w:rsidP="00436545">
      <w:pPr>
        <w:rPr>
          <w:noProof/>
        </w:rPr>
      </w:pPr>
      <w:r>
        <w:rPr>
          <w:noProof/>
        </w:rPr>
        <w:t>E</w:t>
      </w:r>
      <w:r w:rsidR="00436545">
        <w:rPr>
          <w:noProof/>
        </w:rPr>
        <w:t>at no later than 6:30 night before  ...steak, fish n chips  my favourite with 1 glass wine</w:t>
      </w:r>
    </w:p>
    <w:p w:rsidR="00436545" w:rsidRDefault="00436545" w:rsidP="00436545"/>
    <w:p w:rsidR="00436545" w:rsidRDefault="00436545" w:rsidP="00436545">
      <w:proofErr w:type="spellStart"/>
      <w:r>
        <w:t>carb</w:t>
      </w:r>
      <w:proofErr w:type="spellEnd"/>
      <w:r>
        <w:t xml:space="preserve"> load this week eat even if not hungry.</w:t>
      </w:r>
    </w:p>
    <w:p w:rsidR="00436545" w:rsidRDefault="00436545" w:rsidP="00436545"/>
    <w:p w:rsidR="00436545" w:rsidRDefault="00F040D4" w:rsidP="00436545">
      <w:r>
        <w:t>C</w:t>
      </w:r>
      <w:r w:rsidR="00436545">
        <w:t xml:space="preserve">asual runs  this week </w:t>
      </w:r>
      <w:r w:rsidR="00436545">
        <w:rPr>
          <w:noProof/>
        </w:rPr>
        <w:t>Tuesday</w:t>
      </w:r>
      <w:r w:rsidR="00436545">
        <w:t xml:space="preserve">/ </w:t>
      </w:r>
      <w:r w:rsidR="00436545">
        <w:rPr>
          <w:noProof/>
        </w:rPr>
        <w:t>Thursday</w:t>
      </w:r>
      <w:r w:rsidR="00436545">
        <w:t xml:space="preserve">  no more than 5 miles, 2-3 miles on </w:t>
      </w:r>
      <w:r w:rsidR="00436545">
        <w:rPr>
          <w:noProof/>
        </w:rPr>
        <w:t>Saturday</w:t>
      </w:r>
    </w:p>
    <w:p w:rsidR="00436545" w:rsidRDefault="00436545" w:rsidP="00436545"/>
    <w:p w:rsidR="00436545" w:rsidRPr="00F040D4" w:rsidRDefault="00436545" w:rsidP="00436545">
      <w:pPr>
        <w:rPr>
          <w:b/>
          <w:u w:val="single"/>
        </w:rPr>
      </w:pPr>
      <w:r w:rsidRPr="00F040D4">
        <w:rPr>
          <w:b/>
          <w:noProof/>
          <w:u w:val="single"/>
        </w:rPr>
        <w:t>don't</w:t>
      </w:r>
      <w:r w:rsidRPr="00F040D4">
        <w:rPr>
          <w:b/>
          <w:u w:val="single"/>
        </w:rPr>
        <w:t xml:space="preserve"> forget </w:t>
      </w:r>
    </w:p>
    <w:p w:rsidR="00436545" w:rsidRDefault="00436545" w:rsidP="00436545"/>
    <w:p w:rsidR="00436545" w:rsidRDefault="00436545" w:rsidP="00436545">
      <w:pPr>
        <w:rPr>
          <w:noProof/>
        </w:rPr>
      </w:pPr>
      <w:r>
        <w:rPr>
          <w:noProof/>
        </w:rPr>
        <w:t>rennies</w:t>
      </w:r>
      <w:r>
        <w:t xml:space="preserve">, </w:t>
      </w:r>
      <w:r>
        <w:rPr>
          <w:noProof/>
        </w:rPr>
        <w:t>paracetamol  ( 1 of each before the race ),</w:t>
      </w:r>
      <w:r w:rsidR="00F040D4">
        <w:rPr>
          <w:noProof/>
        </w:rPr>
        <w:t xml:space="preserve"> piece of dark chocolate.</w:t>
      </w:r>
    </w:p>
    <w:p w:rsidR="00436545" w:rsidRDefault="00436545" w:rsidP="00436545">
      <w:r>
        <w:t xml:space="preserve"> </w:t>
      </w:r>
      <w:r>
        <w:rPr>
          <w:noProof/>
        </w:rPr>
        <w:t>gels</w:t>
      </w:r>
      <w:r w:rsidR="00F040D4">
        <w:rPr>
          <w:noProof/>
        </w:rPr>
        <w:t xml:space="preserve"> for day 6 max </w:t>
      </w:r>
      <w:r>
        <w:rPr>
          <w:noProof/>
        </w:rPr>
        <w:t>,</w:t>
      </w:r>
      <w:r>
        <w:t xml:space="preserve"> beet-it ( beetroot juice just before bed night </w:t>
      </w:r>
      <w:r>
        <w:rPr>
          <w:noProof/>
        </w:rPr>
        <w:t>before and</w:t>
      </w:r>
      <w:r>
        <w:t xml:space="preserve"> in morning ).</w:t>
      </w:r>
    </w:p>
    <w:p w:rsidR="00436545" w:rsidRDefault="00436545" w:rsidP="00436545"/>
    <w:p w:rsidR="00436545" w:rsidRDefault="00436545" w:rsidP="00436545">
      <w:pPr>
        <w:rPr>
          <w:noProof/>
        </w:rPr>
      </w:pPr>
      <w:r>
        <w:t xml:space="preserve">smile and have </w:t>
      </w:r>
      <w:r>
        <w:rPr>
          <w:noProof/>
        </w:rPr>
        <w:t>fun!</w:t>
      </w:r>
    </w:p>
    <w:p w:rsidR="00436545" w:rsidRDefault="00436545" w:rsidP="00436545">
      <w:pPr>
        <w:rPr>
          <w:noProof/>
        </w:rPr>
      </w:pPr>
    </w:p>
    <w:p w:rsidR="00100884" w:rsidRDefault="00100884"/>
    <w:sectPr w:rsidR="00100884" w:rsidSect="001008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rQ0tLCwNDK1MDEwNjdV0lEKTi0uzszPAykwqgUA3npysywAAAA="/>
  </w:docVars>
  <w:rsids>
    <w:rsidRoot w:val="00436545"/>
    <w:rsid w:val="00000829"/>
    <w:rsid w:val="00000910"/>
    <w:rsid w:val="000018F6"/>
    <w:rsid w:val="00003BF4"/>
    <w:rsid w:val="000040EB"/>
    <w:rsid w:val="000058F3"/>
    <w:rsid w:val="000157D4"/>
    <w:rsid w:val="0001644C"/>
    <w:rsid w:val="00016C53"/>
    <w:rsid w:val="00020CA7"/>
    <w:rsid w:val="00025AD7"/>
    <w:rsid w:val="0002669D"/>
    <w:rsid w:val="0002684D"/>
    <w:rsid w:val="0003330D"/>
    <w:rsid w:val="000359AD"/>
    <w:rsid w:val="00036E36"/>
    <w:rsid w:val="00043E68"/>
    <w:rsid w:val="000440CE"/>
    <w:rsid w:val="00047A54"/>
    <w:rsid w:val="0005057E"/>
    <w:rsid w:val="00056B08"/>
    <w:rsid w:val="00067556"/>
    <w:rsid w:val="00067D63"/>
    <w:rsid w:val="00072F50"/>
    <w:rsid w:val="000804CE"/>
    <w:rsid w:val="00085419"/>
    <w:rsid w:val="0008581D"/>
    <w:rsid w:val="0008766D"/>
    <w:rsid w:val="00090320"/>
    <w:rsid w:val="00093750"/>
    <w:rsid w:val="00093B25"/>
    <w:rsid w:val="000941E0"/>
    <w:rsid w:val="00096DBA"/>
    <w:rsid w:val="000A1C7E"/>
    <w:rsid w:val="000A7747"/>
    <w:rsid w:val="000B41F1"/>
    <w:rsid w:val="000B48AB"/>
    <w:rsid w:val="000B599B"/>
    <w:rsid w:val="000C2C65"/>
    <w:rsid w:val="000C2EF4"/>
    <w:rsid w:val="000C380A"/>
    <w:rsid w:val="000C4B02"/>
    <w:rsid w:val="000D4A77"/>
    <w:rsid w:val="000D5296"/>
    <w:rsid w:val="000D6F41"/>
    <w:rsid w:val="000E315D"/>
    <w:rsid w:val="000E39AA"/>
    <w:rsid w:val="000F0773"/>
    <w:rsid w:val="000F1837"/>
    <w:rsid w:val="000F53DD"/>
    <w:rsid w:val="000F5B82"/>
    <w:rsid w:val="000F6E4F"/>
    <w:rsid w:val="00100884"/>
    <w:rsid w:val="00102C26"/>
    <w:rsid w:val="00103360"/>
    <w:rsid w:val="001040E7"/>
    <w:rsid w:val="00110F91"/>
    <w:rsid w:val="001138A0"/>
    <w:rsid w:val="001148B0"/>
    <w:rsid w:val="001224EC"/>
    <w:rsid w:val="00126D7C"/>
    <w:rsid w:val="00127B82"/>
    <w:rsid w:val="001335DA"/>
    <w:rsid w:val="001343DF"/>
    <w:rsid w:val="0013662E"/>
    <w:rsid w:val="00137069"/>
    <w:rsid w:val="001376FB"/>
    <w:rsid w:val="00141D45"/>
    <w:rsid w:val="001438C1"/>
    <w:rsid w:val="001502F4"/>
    <w:rsid w:val="00154CE1"/>
    <w:rsid w:val="00155995"/>
    <w:rsid w:val="00156857"/>
    <w:rsid w:val="00162FC8"/>
    <w:rsid w:val="00164AD0"/>
    <w:rsid w:val="00166D4D"/>
    <w:rsid w:val="001670C0"/>
    <w:rsid w:val="0017324D"/>
    <w:rsid w:val="00173E2D"/>
    <w:rsid w:val="001765D2"/>
    <w:rsid w:val="00180DF5"/>
    <w:rsid w:val="00183783"/>
    <w:rsid w:val="00184C93"/>
    <w:rsid w:val="00184E03"/>
    <w:rsid w:val="00185D3B"/>
    <w:rsid w:val="001877A0"/>
    <w:rsid w:val="00190746"/>
    <w:rsid w:val="00196481"/>
    <w:rsid w:val="001A169A"/>
    <w:rsid w:val="001A1AB5"/>
    <w:rsid w:val="001A21C7"/>
    <w:rsid w:val="001B475E"/>
    <w:rsid w:val="001B6A88"/>
    <w:rsid w:val="001C3CA0"/>
    <w:rsid w:val="001D3829"/>
    <w:rsid w:val="001D564F"/>
    <w:rsid w:val="001D7F6C"/>
    <w:rsid w:val="001E3169"/>
    <w:rsid w:val="001F0A3D"/>
    <w:rsid w:val="001F1629"/>
    <w:rsid w:val="001F2E1F"/>
    <w:rsid w:val="001F31FD"/>
    <w:rsid w:val="001F73F6"/>
    <w:rsid w:val="001F7B69"/>
    <w:rsid w:val="0020082A"/>
    <w:rsid w:val="0020273F"/>
    <w:rsid w:val="00202DAD"/>
    <w:rsid w:val="0020327E"/>
    <w:rsid w:val="00204F19"/>
    <w:rsid w:val="00211EDA"/>
    <w:rsid w:val="002142CB"/>
    <w:rsid w:val="00215C6C"/>
    <w:rsid w:val="00220EC2"/>
    <w:rsid w:val="00226572"/>
    <w:rsid w:val="002265C2"/>
    <w:rsid w:val="00230E3F"/>
    <w:rsid w:val="0023162E"/>
    <w:rsid w:val="00233100"/>
    <w:rsid w:val="002339C8"/>
    <w:rsid w:val="002352C3"/>
    <w:rsid w:val="002368D1"/>
    <w:rsid w:val="002409C0"/>
    <w:rsid w:val="00243C78"/>
    <w:rsid w:val="00250006"/>
    <w:rsid w:val="0025007B"/>
    <w:rsid w:val="00252DB7"/>
    <w:rsid w:val="002537FF"/>
    <w:rsid w:val="00254F5E"/>
    <w:rsid w:val="0026048E"/>
    <w:rsid w:val="00263C1E"/>
    <w:rsid w:val="00265194"/>
    <w:rsid w:val="00267A4F"/>
    <w:rsid w:val="00267D51"/>
    <w:rsid w:val="00272701"/>
    <w:rsid w:val="002751D2"/>
    <w:rsid w:val="0027675D"/>
    <w:rsid w:val="00277BB4"/>
    <w:rsid w:val="0028140B"/>
    <w:rsid w:val="00282177"/>
    <w:rsid w:val="00282C63"/>
    <w:rsid w:val="00290A58"/>
    <w:rsid w:val="00291BE4"/>
    <w:rsid w:val="00293992"/>
    <w:rsid w:val="00296BBF"/>
    <w:rsid w:val="00297109"/>
    <w:rsid w:val="00297443"/>
    <w:rsid w:val="002A2846"/>
    <w:rsid w:val="002A68CE"/>
    <w:rsid w:val="002A6EB9"/>
    <w:rsid w:val="002A72C1"/>
    <w:rsid w:val="002B144E"/>
    <w:rsid w:val="002B21A8"/>
    <w:rsid w:val="002B56C6"/>
    <w:rsid w:val="002B7FDE"/>
    <w:rsid w:val="002C00AB"/>
    <w:rsid w:val="002C2F1D"/>
    <w:rsid w:val="002C7D11"/>
    <w:rsid w:val="002C7DBA"/>
    <w:rsid w:val="002D4187"/>
    <w:rsid w:val="002D5917"/>
    <w:rsid w:val="002E0635"/>
    <w:rsid w:val="002E1E0D"/>
    <w:rsid w:val="002E61A3"/>
    <w:rsid w:val="002E6D09"/>
    <w:rsid w:val="002F0E69"/>
    <w:rsid w:val="002F2857"/>
    <w:rsid w:val="002F3BDE"/>
    <w:rsid w:val="002F5F72"/>
    <w:rsid w:val="002F6BDA"/>
    <w:rsid w:val="002F709C"/>
    <w:rsid w:val="0030070A"/>
    <w:rsid w:val="003011D1"/>
    <w:rsid w:val="003052FB"/>
    <w:rsid w:val="00306BB7"/>
    <w:rsid w:val="003113EE"/>
    <w:rsid w:val="0031469C"/>
    <w:rsid w:val="00314F04"/>
    <w:rsid w:val="00315431"/>
    <w:rsid w:val="00320B5A"/>
    <w:rsid w:val="00321FB6"/>
    <w:rsid w:val="00323148"/>
    <w:rsid w:val="003252C4"/>
    <w:rsid w:val="00325A82"/>
    <w:rsid w:val="00327B24"/>
    <w:rsid w:val="00331C16"/>
    <w:rsid w:val="003335A3"/>
    <w:rsid w:val="00334343"/>
    <w:rsid w:val="00340599"/>
    <w:rsid w:val="00341183"/>
    <w:rsid w:val="00341F62"/>
    <w:rsid w:val="0034249E"/>
    <w:rsid w:val="00343469"/>
    <w:rsid w:val="00343CC4"/>
    <w:rsid w:val="003459B8"/>
    <w:rsid w:val="0034622B"/>
    <w:rsid w:val="00347029"/>
    <w:rsid w:val="00351A7E"/>
    <w:rsid w:val="003533A8"/>
    <w:rsid w:val="00354A95"/>
    <w:rsid w:val="00356ECF"/>
    <w:rsid w:val="00361963"/>
    <w:rsid w:val="00363D9D"/>
    <w:rsid w:val="003673A6"/>
    <w:rsid w:val="00374AF2"/>
    <w:rsid w:val="00374EAB"/>
    <w:rsid w:val="00375EB4"/>
    <w:rsid w:val="00381EBC"/>
    <w:rsid w:val="003827BF"/>
    <w:rsid w:val="00385CFD"/>
    <w:rsid w:val="00395F5F"/>
    <w:rsid w:val="003A42EC"/>
    <w:rsid w:val="003A7E77"/>
    <w:rsid w:val="003B1B6A"/>
    <w:rsid w:val="003B6D9A"/>
    <w:rsid w:val="003B79F6"/>
    <w:rsid w:val="003C013C"/>
    <w:rsid w:val="003D0968"/>
    <w:rsid w:val="003D10BA"/>
    <w:rsid w:val="003D1297"/>
    <w:rsid w:val="003E00F8"/>
    <w:rsid w:val="003E18FB"/>
    <w:rsid w:val="003E4003"/>
    <w:rsid w:val="003E6B01"/>
    <w:rsid w:val="003E71EB"/>
    <w:rsid w:val="003F2402"/>
    <w:rsid w:val="003F3E99"/>
    <w:rsid w:val="003F4E12"/>
    <w:rsid w:val="003F4F29"/>
    <w:rsid w:val="00403482"/>
    <w:rsid w:val="00404D2C"/>
    <w:rsid w:val="00410D8D"/>
    <w:rsid w:val="0041279D"/>
    <w:rsid w:val="00412D86"/>
    <w:rsid w:val="00412EF4"/>
    <w:rsid w:val="0041369E"/>
    <w:rsid w:val="00422A29"/>
    <w:rsid w:val="00432B4A"/>
    <w:rsid w:val="00432D9B"/>
    <w:rsid w:val="0043317E"/>
    <w:rsid w:val="00433CFD"/>
    <w:rsid w:val="00434421"/>
    <w:rsid w:val="004351BB"/>
    <w:rsid w:val="00436545"/>
    <w:rsid w:val="00436ED6"/>
    <w:rsid w:val="00440B3E"/>
    <w:rsid w:val="00441C4A"/>
    <w:rsid w:val="004439A4"/>
    <w:rsid w:val="00443B6B"/>
    <w:rsid w:val="004453E1"/>
    <w:rsid w:val="00456C8E"/>
    <w:rsid w:val="0046087A"/>
    <w:rsid w:val="00464F1D"/>
    <w:rsid w:val="00471BB3"/>
    <w:rsid w:val="0047215B"/>
    <w:rsid w:val="004721C4"/>
    <w:rsid w:val="0047284D"/>
    <w:rsid w:val="00476813"/>
    <w:rsid w:val="004839FE"/>
    <w:rsid w:val="00484BEF"/>
    <w:rsid w:val="0049199A"/>
    <w:rsid w:val="004A40C6"/>
    <w:rsid w:val="004A50B5"/>
    <w:rsid w:val="004A54FB"/>
    <w:rsid w:val="004B5A83"/>
    <w:rsid w:val="004B6A64"/>
    <w:rsid w:val="004C0C3E"/>
    <w:rsid w:val="004C3326"/>
    <w:rsid w:val="004C458E"/>
    <w:rsid w:val="004C6AE4"/>
    <w:rsid w:val="004C782A"/>
    <w:rsid w:val="004D0FEE"/>
    <w:rsid w:val="004D1090"/>
    <w:rsid w:val="004D12A8"/>
    <w:rsid w:val="004D1DB9"/>
    <w:rsid w:val="004E1DF1"/>
    <w:rsid w:val="004E37D8"/>
    <w:rsid w:val="004E5DCE"/>
    <w:rsid w:val="004E778B"/>
    <w:rsid w:val="004F7C0A"/>
    <w:rsid w:val="0050612C"/>
    <w:rsid w:val="00513757"/>
    <w:rsid w:val="00517F0A"/>
    <w:rsid w:val="005210D6"/>
    <w:rsid w:val="00521DDB"/>
    <w:rsid w:val="0052231A"/>
    <w:rsid w:val="005267BB"/>
    <w:rsid w:val="00527F1A"/>
    <w:rsid w:val="0053000D"/>
    <w:rsid w:val="005302F9"/>
    <w:rsid w:val="0053140D"/>
    <w:rsid w:val="005378A5"/>
    <w:rsid w:val="0054186C"/>
    <w:rsid w:val="005475DF"/>
    <w:rsid w:val="005476D1"/>
    <w:rsid w:val="005511D7"/>
    <w:rsid w:val="00553145"/>
    <w:rsid w:val="005531A8"/>
    <w:rsid w:val="005579E1"/>
    <w:rsid w:val="0056149F"/>
    <w:rsid w:val="005616FC"/>
    <w:rsid w:val="00562234"/>
    <w:rsid w:val="005627E7"/>
    <w:rsid w:val="005655A4"/>
    <w:rsid w:val="00565E09"/>
    <w:rsid w:val="0057080B"/>
    <w:rsid w:val="00574923"/>
    <w:rsid w:val="005804BA"/>
    <w:rsid w:val="00582FF3"/>
    <w:rsid w:val="00584261"/>
    <w:rsid w:val="005859ED"/>
    <w:rsid w:val="00591D04"/>
    <w:rsid w:val="005934B2"/>
    <w:rsid w:val="005954D5"/>
    <w:rsid w:val="005956BF"/>
    <w:rsid w:val="00596218"/>
    <w:rsid w:val="00596435"/>
    <w:rsid w:val="005A0A58"/>
    <w:rsid w:val="005A1793"/>
    <w:rsid w:val="005A28C8"/>
    <w:rsid w:val="005A6E22"/>
    <w:rsid w:val="005A739B"/>
    <w:rsid w:val="005B0282"/>
    <w:rsid w:val="005B0ED8"/>
    <w:rsid w:val="005B2F5C"/>
    <w:rsid w:val="005B3A26"/>
    <w:rsid w:val="005B3CC2"/>
    <w:rsid w:val="005B57BF"/>
    <w:rsid w:val="005B74E0"/>
    <w:rsid w:val="005B7B44"/>
    <w:rsid w:val="005C14AA"/>
    <w:rsid w:val="005C644F"/>
    <w:rsid w:val="005D0B74"/>
    <w:rsid w:val="005D26CA"/>
    <w:rsid w:val="005D7B88"/>
    <w:rsid w:val="005D7E9E"/>
    <w:rsid w:val="005E0A6B"/>
    <w:rsid w:val="005E1075"/>
    <w:rsid w:val="005E618D"/>
    <w:rsid w:val="005F0A1E"/>
    <w:rsid w:val="005F170F"/>
    <w:rsid w:val="005F3A7B"/>
    <w:rsid w:val="005F3E6E"/>
    <w:rsid w:val="005F5D48"/>
    <w:rsid w:val="005F5EA8"/>
    <w:rsid w:val="005F78E6"/>
    <w:rsid w:val="00600DEC"/>
    <w:rsid w:val="006034F9"/>
    <w:rsid w:val="006039CA"/>
    <w:rsid w:val="00605A00"/>
    <w:rsid w:val="00622E94"/>
    <w:rsid w:val="00630B26"/>
    <w:rsid w:val="0063383B"/>
    <w:rsid w:val="00636FA7"/>
    <w:rsid w:val="00640F03"/>
    <w:rsid w:val="006469C2"/>
    <w:rsid w:val="0064792F"/>
    <w:rsid w:val="00651C61"/>
    <w:rsid w:val="00651E09"/>
    <w:rsid w:val="00652B33"/>
    <w:rsid w:val="00653B34"/>
    <w:rsid w:val="00654507"/>
    <w:rsid w:val="00654C56"/>
    <w:rsid w:val="00654E0A"/>
    <w:rsid w:val="006557D0"/>
    <w:rsid w:val="00655C0E"/>
    <w:rsid w:val="006560E5"/>
    <w:rsid w:val="0065719D"/>
    <w:rsid w:val="00660497"/>
    <w:rsid w:val="00664F6B"/>
    <w:rsid w:val="00665A3A"/>
    <w:rsid w:val="0067465E"/>
    <w:rsid w:val="00674A4C"/>
    <w:rsid w:val="006753AB"/>
    <w:rsid w:val="0067787A"/>
    <w:rsid w:val="00681F97"/>
    <w:rsid w:val="00682FFB"/>
    <w:rsid w:val="00685A83"/>
    <w:rsid w:val="00691D41"/>
    <w:rsid w:val="00693C75"/>
    <w:rsid w:val="006946AE"/>
    <w:rsid w:val="00695E61"/>
    <w:rsid w:val="00697AE7"/>
    <w:rsid w:val="00697B9A"/>
    <w:rsid w:val="006A1847"/>
    <w:rsid w:val="006A24BB"/>
    <w:rsid w:val="006A7FA5"/>
    <w:rsid w:val="006B2E4A"/>
    <w:rsid w:val="006B5CD5"/>
    <w:rsid w:val="006B5ED6"/>
    <w:rsid w:val="006B5F4B"/>
    <w:rsid w:val="006B7583"/>
    <w:rsid w:val="006C1054"/>
    <w:rsid w:val="006C1835"/>
    <w:rsid w:val="006D00A1"/>
    <w:rsid w:val="006D76BF"/>
    <w:rsid w:val="006E1E0E"/>
    <w:rsid w:val="006E43A9"/>
    <w:rsid w:val="006E6831"/>
    <w:rsid w:val="006E6D02"/>
    <w:rsid w:val="006F0203"/>
    <w:rsid w:val="006F077A"/>
    <w:rsid w:val="006F78A4"/>
    <w:rsid w:val="00702117"/>
    <w:rsid w:val="007069B7"/>
    <w:rsid w:val="00712C39"/>
    <w:rsid w:val="007273AF"/>
    <w:rsid w:val="00734A3A"/>
    <w:rsid w:val="00734C84"/>
    <w:rsid w:val="00736118"/>
    <w:rsid w:val="0073615A"/>
    <w:rsid w:val="007377B7"/>
    <w:rsid w:val="007409D6"/>
    <w:rsid w:val="00744EC2"/>
    <w:rsid w:val="00745061"/>
    <w:rsid w:val="0075026F"/>
    <w:rsid w:val="00754165"/>
    <w:rsid w:val="0075716D"/>
    <w:rsid w:val="00760EA7"/>
    <w:rsid w:val="00762763"/>
    <w:rsid w:val="007653E9"/>
    <w:rsid w:val="007702E2"/>
    <w:rsid w:val="0077150B"/>
    <w:rsid w:val="00773173"/>
    <w:rsid w:val="0077349D"/>
    <w:rsid w:val="007753E8"/>
    <w:rsid w:val="00777104"/>
    <w:rsid w:val="007823F4"/>
    <w:rsid w:val="0078267F"/>
    <w:rsid w:val="007874FB"/>
    <w:rsid w:val="00793CF1"/>
    <w:rsid w:val="00795242"/>
    <w:rsid w:val="007A0BED"/>
    <w:rsid w:val="007A1F11"/>
    <w:rsid w:val="007A2939"/>
    <w:rsid w:val="007A4A62"/>
    <w:rsid w:val="007A5C51"/>
    <w:rsid w:val="007A7210"/>
    <w:rsid w:val="007A72C9"/>
    <w:rsid w:val="007B3D7D"/>
    <w:rsid w:val="007B6C23"/>
    <w:rsid w:val="007B7044"/>
    <w:rsid w:val="007B70EE"/>
    <w:rsid w:val="007C068C"/>
    <w:rsid w:val="007C1A8D"/>
    <w:rsid w:val="007C27BC"/>
    <w:rsid w:val="007C59CD"/>
    <w:rsid w:val="007D05CF"/>
    <w:rsid w:val="007D131D"/>
    <w:rsid w:val="007D206B"/>
    <w:rsid w:val="007D53BA"/>
    <w:rsid w:val="007D6053"/>
    <w:rsid w:val="007D6082"/>
    <w:rsid w:val="007D6306"/>
    <w:rsid w:val="007D6CA4"/>
    <w:rsid w:val="007D7B0D"/>
    <w:rsid w:val="007D7D80"/>
    <w:rsid w:val="007E6E93"/>
    <w:rsid w:val="007F0B61"/>
    <w:rsid w:val="007F0FBD"/>
    <w:rsid w:val="007F10BF"/>
    <w:rsid w:val="007F5A01"/>
    <w:rsid w:val="007F69B5"/>
    <w:rsid w:val="0080018E"/>
    <w:rsid w:val="00800E2B"/>
    <w:rsid w:val="0080618C"/>
    <w:rsid w:val="00807848"/>
    <w:rsid w:val="00816BD0"/>
    <w:rsid w:val="00817E60"/>
    <w:rsid w:val="00820BDF"/>
    <w:rsid w:val="008305BD"/>
    <w:rsid w:val="00836AB2"/>
    <w:rsid w:val="00837F0E"/>
    <w:rsid w:val="00842332"/>
    <w:rsid w:val="008423E1"/>
    <w:rsid w:val="008429B7"/>
    <w:rsid w:val="008472F3"/>
    <w:rsid w:val="008479D9"/>
    <w:rsid w:val="008513E4"/>
    <w:rsid w:val="008522BF"/>
    <w:rsid w:val="00852AFB"/>
    <w:rsid w:val="00852F13"/>
    <w:rsid w:val="008530C7"/>
    <w:rsid w:val="00853994"/>
    <w:rsid w:val="008542FC"/>
    <w:rsid w:val="00861850"/>
    <w:rsid w:val="0086195F"/>
    <w:rsid w:val="008621E7"/>
    <w:rsid w:val="00865324"/>
    <w:rsid w:val="00866A2F"/>
    <w:rsid w:val="00872517"/>
    <w:rsid w:val="00872FFF"/>
    <w:rsid w:val="00875B5A"/>
    <w:rsid w:val="0087601C"/>
    <w:rsid w:val="00876FE5"/>
    <w:rsid w:val="008814F9"/>
    <w:rsid w:val="00881A8F"/>
    <w:rsid w:val="00884FDD"/>
    <w:rsid w:val="008857ED"/>
    <w:rsid w:val="008874AB"/>
    <w:rsid w:val="008968DF"/>
    <w:rsid w:val="008A2D28"/>
    <w:rsid w:val="008A6174"/>
    <w:rsid w:val="008A6826"/>
    <w:rsid w:val="008B198F"/>
    <w:rsid w:val="008C36B2"/>
    <w:rsid w:val="008C45C6"/>
    <w:rsid w:val="008C4959"/>
    <w:rsid w:val="008C66D7"/>
    <w:rsid w:val="008C7F24"/>
    <w:rsid w:val="008D0624"/>
    <w:rsid w:val="008D289F"/>
    <w:rsid w:val="008D3972"/>
    <w:rsid w:val="008D3AF7"/>
    <w:rsid w:val="008D423F"/>
    <w:rsid w:val="008D5CFB"/>
    <w:rsid w:val="008D5F9D"/>
    <w:rsid w:val="008D7E85"/>
    <w:rsid w:val="008E17AC"/>
    <w:rsid w:val="008E22BA"/>
    <w:rsid w:val="008E4503"/>
    <w:rsid w:val="008E4533"/>
    <w:rsid w:val="008E557F"/>
    <w:rsid w:val="008E5C5B"/>
    <w:rsid w:val="008F31F9"/>
    <w:rsid w:val="008F72EE"/>
    <w:rsid w:val="00902164"/>
    <w:rsid w:val="0090256E"/>
    <w:rsid w:val="009040AA"/>
    <w:rsid w:val="009059FA"/>
    <w:rsid w:val="009074A2"/>
    <w:rsid w:val="00907E21"/>
    <w:rsid w:val="00907FBE"/>
    <w:rsid w:val="009117CE"/>
    <w:rsid w:val="0091198F"/>
    <w:rsid w:val="009158E5"/>
    <w:rsid w:val="009162A2"/>
    <w:rsid w:val="00920202"/>
    <w:rsid w:val="00923239"/>
    <w:rsid w:val="00924D2E"/>
    <w:rsid w:val="009258EB"/>
    <w:rsid w:val="00927D75"/>
    <w:rsid w:val="009302C3"/>
    <w:rsid w:val="0093121B"/>
    <w:rsid w:val="00935B79"/>
    <w:rsid w:val="009430B1"/>
    <w:rsid w:val="009616FF"/>
    <w:rsid w:val="009639C1"/>
    <w:rsid w:val="00966173"/>
    <w:rsid w:val="00967E8F"/>
    <w:rsid w:val="009701E2"/>
    <w:rsid w:val="009705AB"/>
    <w:rsid w:val="00973DCB"/>
    <w:rsid w:val="00975373"/>
    <w:rsid w:val="009801D0"/>
    <w:rsid w:val="009804AB"/>
    <w:rsid w:val="009810F1"/>
    <w:rsid w:val="00982042"/>
    <w:rsid w:val="00982A42"/>
    <w:rsid w:val="00984BC6"/>
    <w:rsid w:val="00992AD5"/>
    <w:rsid w:val="00997E5D"/>
    <w:rsid w:val="009A097D"/>
    <w:rsid w:val="009A3413"/>
    <w:rsid w:val="009A3CC7"/>
    <w:rsid w:val="009A4103"/>
    <w:rsid w:val="009A6363"/>
    <w:rsid w:val="009A6EF1"/>
    <w:rsid w:val="009B0614"/>
    <w:rsid w:val="009B1BC1"/>
    <w:rsid w:val="009B2C34"/>
    <w:rsid w:val="009B54FC"/>
    <w:rsid w:val="009B5B61"/>
    <w:rsid w:val="009B7672"/>
    <w:rsid w:val="009C3A97"/>
    <w:rsid w:val="009C4199"/>
    <w:rsid w:val="009D0C1B"/>
    <w:rsid w:val="009D1A74"/>
    <w:rsid w:val="009D385E"/>
    <w:rsid w:val="009E0A48"/>
    <w:rsid w:val="009E3BDC"/>
    <w:rsid w:val="009E7B37"/>
    <w:rsid w:val="00A0146E"/>
    <w:rsid w:val="00A01E4D"/>
    <w:rsid w:val="00A02D33"/>
    <w:rsid w:val="00A12EE8"/>
    <w:rsid w:val="00A130F0"/>
    <w:rsid w:val="00A13F1C"/>
    <w:rsid w:val="00A1556F"/>
    <w:rsid w:val="00A250E3"/>
    <w:rsid w:val="00A25935"/>
    <w:rsid w:val="00A300F7"/>
    <w:rsid w:val="00A46229"/>
    <w:rsid w:val="00A464A4"/>
    <w:rsid w:val="00A51CAD"/>
    <w:rsid w:val="00A535AB"/>
    <w:rsid w:val="00A55288"/>
    <w:rsid w:val="00A5626E"/>
    <w:rsid w:val="00A64F30"/>
    <w:rsid w:val="00A661F9"/>
    <w:rsid w:val="00A671F7"/>
    <w:rsid w:val="00A72092"/>
    <w:rsid w:val="00A72D86"/>
    <w:rsid w:val="00A7453D"/>
    <w:rsid w:val="00A773ED"/>
    <w:rsid w:val="00A77A2A"/>
    <w:rsid w:val="00A8088A"/>
    <w:rsid w:val="00A80DB1"/>
    <w:rsid w:val="00A85129"/>
    <w:rsid w:val="00A904DC"/>
    <w:rsid w:val="00A90670"/>
    <w:rsid w:val="00AA633F"/>
    <w:rsid w:val="00AB3473"/>
    <w:rsid w:val="00AB41E1"/>
    <w:rsid w:val="00AB600B"/>
    <w:rsid w:val="00AB7E61"/>
    <w:rsid w:val="00AC14DF"/>
    <w:rsid w:val="00AC1B9A"/>
    <w:rsid w:val="00AC4B3C"/>
    <w:rsid w:val="00AD0437"/>
    <w:rsid w:val="00AD78AC"/>
    <w:rsid w:val="00AD7A87"/>
    <w:rsid w:val="00AD7F47"/>
    <w:rsid w:val="00AE197A"/>
    <w:rsid w:val="00AE3FD3"/>
    <w:rsid w:val="00AE7884"/>
    <w:rsid w:val="00AF11A7"/>
    <w:rsid w:val="00AF5EC9"/>
    <w:rsid w:val="00AF688F"/>
    <w:rsid w:val="00AF68CE"/>
    <w:rsid w:val="00AF7866"/>
    <w:rsid w:val="00B03364"/>
    <w:rsid w:val="00B061E4"/>
    <w:rsid w:val="00B11299"/>
    <w:rsid w:val="00B11BE8"/>
    <w:rsid w:val="00B15EDE"/>
    <w:rsid w:val="00B17A51"/>
    <w:rsid w:val="00B20A09"/>
    <w:rsid w:val="00B210B2"/>
    <w:rsid w:val="00B21360"/>
    <w:rsid w:val="00B2227E"/>
    <w:rsid w:val="00B23F4E"/>
    <w:rsid w:val="00B26890"/>
    <w:rsid w:val="00B26A02"/>
    <w:rsid w:val="00B303DC"/>
    <w:rsid w:val="00B30B41"/>
    <w:rsid w:val="00B34348"/>
    <w:rsid w:val="00B43C87"/>
    <w:rsid w:val="00B5086B"/>
    <w:rsid w:val="00B53CAF"/>
    <w:rsid w:val="00B54E21"/>
    <w:rsid w:val="00B56837"/>
    <w:rsid w:val="00B600DB"/>
    <w:rsid w:val="00B60D00"/>
    <w:rsid w:val="00B616B5"/>
    <w:rsid w:val="00B618BF"/>
    <w:rsid w:val="00B62887"/>
    <w:rsid w:val="00B64ED0"/>
    <w:rsid w:val="00B66BAF"/>
    <w:rsid w:val="00B67AC0"/>
    <w:rsid w:val="00B70545"/>
    <w:rsid w:val="00B71BF8"/>
    <w:rsid w:val="00B7425C"/>
    <w:rsid w:val="00B75D81"/>
    <w:rsid w:val="00B83BA1"/>
    <w:rsid w:val="00B845EB"/>
    <w:rsid w:val="00B857A9"/>
    <w:rsid w:val="00B915ED"/>
    <w:rsid w:val="00B94500"/>
    <w:rsid w:val="00B955B6"/>
    <w:rsid w:val="00B9576A"/>
    <w:rsid w:val="00BA43C1"/>
    <w:rsid w:val="00BA530F"/>
    <w:rsid w:val="00BA5310"/>
    <w:rsid w:val="00BA5533"/>
    <w:rsid w:val="00BA6598"/>
    <w:rsid w:val="00BA7A83"/>
    <w:rsid w:val="00BA7CD7"/>
    <w:rsid w:val="00BB57A2"/>
    <w:rsid w:val="00BB64F4"/>
    <w:rsid w:val="00BC251E"/>
    <w:rsid w:val="00BC7427"/>
    <w:rsid w:val="00BD2C77"/>
    <w:rsid w:val="00BE380C"/>
    <w:rsid w:val="00BE5C93"/>
    <w:rsid w:val="00BE7A6C"/>
    <w:rsid w:val="00BF077C"/>
    <w:rsid w:val="00BF10F4"/>
    <w:rsid w:val="00BF1544"/>
    <w:rsid w:val="00BF44AA"/>
    <w:rsid w:val="00BF4933"/>
    <w:rsid w:val="00BF5512"/>
    <w:rsid w:val="00BF60CF"/>
    <w:rsid w:val="00BF6940"/>
    <w:rsid w:val="00BF7066"/>
    <w:rsid w:val="00BF7B74"/>
    <w:rsid w:val="00C003A0"/>
    <w:rsid w:val="00C005C3"/>
    <w:rsid w:val="00C023BB"/>
    <w:rsid w:val="00C072F6"/>
    <w:rsid w:val="00C10B71"/>
    <w:rsid w:val="00C12B1E"/>
    <w:rsid w:val="00C16755"/>
    <w:rsid w:val="00C16A43"/>
    <w:rsid w:val="00C25018"/>
    <w:rsid w:val="00C2793F"/>
    <w:rsid w:val="00C301B1"/>
    <w:rsid w:val="00C35F92"/>
    <w:rsid w:val="00C4153B"/>
    <w:rsid w:val="00C422E5"/>
    <w:rsid w:val="00C46C50"/>
    <w:rsid w:val="00C50ED4"/>
    <w:rsid w:val="00C52892"/>
    <w:rsid w:val="00C60917"/>
    <w:rsid w:val="00C61207"/>
    <w:rsid w:val="00C625E2"/>
    <w:rsid w:val="00C63568"/>
    <w:rsid w:val="00C64AA8"/>
    <w:rsid w:val="00C65A9D"/>
    <w:rsid w:val="00C75CC0"/>
    <w:rsid w:val="00C76278"/>
    <w:rsid w:val="00C823AB"/>
    <w:rsid w:val="00C831EE"/>
    <w:rsid w:val="00CA651F"/>
    <w:rsid w:val="00CA65B2"/>
    <w:rsid w:val="00CA7FCB"/>
    <w:rsid w:val="00CB1924"/>
    <w:rsid w:val="00CB3729"/>
    <w:rsid w:val="00CB4997"/>
    <w:rsid w:val="00CB51D1"/>
    <w:rsid w:val="00CB628B"/>
    <w:rsid w:val="00CB75EB"/>
    <w:rsid w:val="00CC1DA0"/>
    <w:rsid w:val="00CC4065"/>
    <w:rsid w:val="00CC4820"/>
    <w:rsid w:val="00CD2BC3"/>
    <w:rsid w:val="00CD3F17"/>
    <w:rsid w:val="00CD7242"/>
    <w:rsid w:val="00CE26C4"/>
    <w:rsid w:val="00CE4044"/>
    <w:rsid w:val="00CF24F7"/>
    <w:rsid w:val="00CF3AD3"/>
    <w:rsid w:val="00D01FDF"/>
    <w:rsid w:val="00D058C0"/>
    <w:rsid w:val="00D148AD"/>
    <w:rsid w:val="00D15971"/>
    <w:rsid w:val="00D16295"/>
    <w:rsid w:val="00D16581"/>
    <w:rsid w:val="00D21694"/>
    <w:rsid w:val="00D3176B"/>
    <w:rsid w:val="00D338AA"/>
    <w:rsid w:val="00D344D1"/>
    <w:rsid w:val="00D34FBA"/>
    <w:rsid w:val="00D37C87"/>
    <w:rsid w:val="00D41C0E"/>
    <w:rsid w:val="00D439EB"/>
    <w:rsid w:val="00D50948"/>
    <w:rsid w:val="00D511A1"/>
    <w:rsid w:val="00D52172"/>
    <w:rsid w:val="00D52934"/>
    <w:rsid w:val="00D54371"/>
    <w:rsid w:val="00D545E0"/>
    <w:rsid w:val="00D55D6D"/>
    <w:rsid w:val="00D60499"/>
    <w:rsid w:val="00D61AD7"/>
    <w:rsid w:val="00D647A6"/>
    <w:rsid w:val="00D70ACC"/>
    <w:rsid w:val="00D76157"/>
    <w:rsid w:val="00D815FD"/>
    <w:rsid w:val="00D83A48"/>
    <w:rsid w:val="00D840CB"/>
    <w:rsid w:val="00D84E5D"/>
    <w:rsid w:val="00D851D0"/>
    <w:rsid w:val="00D8521F"/>
    <w:rsid w:val="00D855C2"/>
    <w:rsid w:val="00D85B07"/>
    <w:rsid w:val="00D915C9"/>
    <w:rsid w:val="00D96D61"/>
    <w:rsid w:val="00DA014C"/>
    <w:rsid w:val="00DA42A8"/>
    <w:rsid w:val="00DA7454"/>
    <w:rsid w:val="00DB27ED"/>
    <w:rsid w:val="00DB42BC"/>
    <w:rsid w:val="00DB78F5"/>
    <w:rsid w:val="00DC22AD"/>
    <w:rsid w:val="00DC3C32"/>
    <w:rsid w:val="00DC79E8"/>
    <w:rsid w:val="00DC7EF6"/>
    <w:rsid w:val="00DD258C"/>
    <w:rsid w:val="00DD2D0B"/>
    <w:rsid w:val="00DD6C79"/>
    <w:rsid w:val="00DE6F0C"/>
    <w:rsid w:val="00DE7D49"/>
    <w:rsid w:val="00DF34F0"/>
    <w:rsid w:val="00DF723A"/>
    <w:rsid w:val="00E01781"/>
    <w:rsid w:val="00E0239B"/>
    <w:rsid w:val="00E210F6"/>
    <w:rsid w:val="00E21FF1"/>
    <w:rsid w:val="00E223C6"/>
    <w:rsid w:val="00E23941"/>
    <w:rsid w:val="00E312DF"/>
    <w:rsid w:val="00E420B4"/>
    <w:rsid w:val="00E45C63"/>
    <w:rsid w:val="00E51990"/>
    <w:rsid w:val="00E5333A"/>
    <w:rsid w:val="00E54815"/>
    <w:rsid w:val="00E56FD1"/>
    <w:rsid w:val="00E64C04"/>
    <w:rsid w:val="00E65B02"/>
    <w:rsid w:val="00E73D45"/>
    <w:rsid w:val="00E755BD"/>
    <w:rsid w:val="00E75CCA"/>
    <w:rsid w:val="00E81D82"/>
    <w:rsid w:val="00E93589"/>
    <w:rsid w:val="00EA2375"/>
    <w:rsid w:val="00EA47F0"/>
    <w:rsid w:val="00EA4AE0"/>
    <w:rsid w:val="00EA791E"/>
    <w:rsid w:val="00EB0A87"/>
    <w:rsid w:val="00EB4BFF"/>
    <w:rsid w:val="00EB5F96"/>
    <w:rsid w:val="00EB77FD"/>
    <w:rsid w:val="00EC033F"/>
    <w:rsid w:val="00EC1056"/>
    <w:rsid w:val="00EC2D20"/>
    <w:rsid w:val="00EC31B6"/>
    <w:rsid w:val="00EC6CAE"/>
    <w:rsid w:val="00EC7D21"/>
    <w:rsid w:val="00ED50E6"/>
    <w:rsid w:val="00ED6785"/>
    <w:rsid w:val="00EE3756"/>
    <w:rsid w:val="00EE7CCE"/>
    <w:rsid w:val="00EF00E2"/>
    <w:rsid w:val="00EF07AF"/>
    <w:rsid w:val="00EF09B3"/>
    <w:rsid w:val="00EF16D4"/>
    <w:rsid w:val="00EF41F8"/>
    <w:rsid w:val="00EF60DB"/>
    <w:rsid w:val="00EF7F2E"/>
    <w:rsid w:val="00F01706"/>
    <w:rsid w:val="00F030EF"/>
    <w:rsid w:val="00F040D4"/>
    <w:rsid w:val="00F0627E"/>
    <w:rsid w:val="00F065BB"/>
    <w:rsid w:val="00F07C9E"/>
    <w:rsid w:val="00F10BC8"/>
    <w:rsid w:val="00F11B4B"/>
    <w:rsid w:val="00F11E19"/>
    <w:rsid w:val="00F11F7D"/>
    <w:rsid w:val="00F20FF9"/>
    <w:rsid w:val="00F23011"/>
    <w:rsid w:val="00F23752"/>
    <w:rsid w:val="00F23C62"/>
    <w:rsid w:val="00F24688"/>
    <w:rsid w:val="00F24C3C"/>
    <w:rsid w:val="00F30ADB"/>
    <w:rsid w:val="00F30EFD"/>
    <w:rsid w:val="00F31FF8"/>
    <w:rsid w:val="00F32BA2"/>
    <w:rsid w:val="00F3733B"/>
    <w:rsid w:val="00F37810"/>
    <w:rsid w:val="00F417F3"/>
    <w:rsid w:val="00F43862"/>
    <w:rsid w:val="00F438FB"/>
    <w:rsid w:val="00F43930"/>
    <w:rsid w:val="00F45DA1"/>
    <w:rsid w:val="00F5332B"/>
    <w:rsid w:val="00F553BF"/>
    <w:rsid w:val="00F62EAD"/>
    <w:rsid w:val="00F646F6"/>
    <w:rsid w:val="00F70752"/>
    <w:rsid w:val="00F7296D"/>
    <w:rsid w:val="00F72F66"/>
    <w:rsid w:val="00F730E8"/>
    <w:rsid w:val="00F80D70"/>
    <w:rsid w:val="00F80EDA"/>
    <w:rsid w:val="00F81900"/>
    <w:rsid w:val="00F81D6D"/>
    <w:rsid w:val="00F8340B"/>
    <w:rsid w:val="00F84356"/>
    <w:rsid w:val="00F90535"/>
    <w:rsid w:val="00F90587"/>
    <w:rsid w:val="00F93DFB"/>
    <w:rsid w:val="00F96205"/>
    <w:rsid w:val="00F97A55"/>
    <w:rsid w:val="00F97BF2"/>
    <w:rsid w:val="00FA1C68"/>
    <w:rsid w:val="00FA39C7"/>
    <w:rsid w:val="00FA4A54"/>
    <w:rsid w:val="00FA4E0C"/>
    <w:rsid w:val="00FA5649"/>
    <w:rsid w:val="00FA5A1C"/>
    <w:rsid w:val="00FA727D"/>
    <w:rsid w:val="00FB29D6"/>
    <w:rsid w:val="00FC0FE8"/>
    <w:rsid w:val="00FC5725"/>
    <w:rsid w:val="00FC6D62"/>
    <w:rsid w:val="00FD3F14"/>
    <w:rsid w:val="00FD5463"/>
    <w:rsid w:val="00FD5DF9"/>
    <w:rsid w:val="00FE0FBA"/>
    <w:rsid w:val="00FE1E36"/>
    <w:rsid w:val="00FE2FCE"/>
    <w:rsid w:val="00FE6371"/>
    <w:rsid w:val="00FF0611"/>
    <w:rsid w:val="00FF0CE0"/>
    <w:rsid w:val="00FF3AEB"/>
    <w:rsid w:val="00FF58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654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0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9</Words>
  <Characters>454</Characters>
  <Application>Microsoft Office Word</Application>
  <DocSecurity>0</DocSecurity>
  <Lines>3</Lines>
  <Paragraphs>1</Paragraphs>
  <ScaleCrop>false</ScaleCrop>
  <Company>Microsoft</Company>
  <LinksUpToDate>false</LinksUpToDate>
  <CharactersWithSpaces>5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if Jeevanjee</dc:creator>
  <cp:lastModifiedBy>Aarif Jeevanjee</cp:lastModifiedBy>
  <cp:revision>2</cp:revision>
  <dcterms:created xsi:type="dcterms:W3CDTF">2017-05-22T09:28:00Z</dcterms:created>
  <dcterms:modified xsi:type="dcterms:W3CDTF">2018-06-22T17:05:00Z</dcterms:modified>
</cp:coreProperties>
</file>